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BE0131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0127AE" w:rsidRPr="00805CFA" w14:paraId="23C2DF9B" w14:textId="77777777" w:rsidTr="00BE0131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DC6541" w14:textId="675B6521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</w:t>
            </w:r>
            <w:r w:rsidR="00BE0131"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253977" w14:textId="0E6BD376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velop user Report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1A75AE" w14:textId="53D88BBD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2159D2" w14:textId="5C2CEBF2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 laptops at $100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D7F9D4F" w14:textId="63164269" w:rsidR="000127AE" w:rsidRP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3000</w:t>
            </w:r>
          </w:p>
        </w:tc>
      </w:tr>
      <w:tr w:rsidR="000127AE" w:rsidRPr="00805CFA" w14:paraId="03B1035F" w14:textId="77777777" w:rsidTr="00BE0131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F66395" w14:textId="10749E8D" w:rsidR="000127AE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</w:t>
            </w:r>
            <w:r w:rsidR="00BE0131"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5715FC" w14:textId="250A66BA" w:rsidR="000127AE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Hire Develop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F329A2" w14:textId="6A052FA6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dvertising and Recruitmen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90F176" w14:textId="74B63D35" w:rsidR="000127AE" w:rsidRPr="00805CFA" w:rsidRDefault="000127AE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150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8C0BE4" w14:textId="59B5E691" w:rsidR="000127AE" w:rsidRP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1500</w:t>
            </w:r>
          </w:p>
        </w:tc>
      </w:tr>
      <w:tr w:rsidR="00BE0131" w:rsidRPr="00805CFA" w14:paraId="6EB9F724" w14:textId="77777777" w:rsidTr="00BE0131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B27EFB" w14:textId="04C2274A" w:rsidR="00BE0131" w:rsidRDefault="00BE0131" w:rsidP="00BE013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.0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BE4F88" w14:textId="407B918B" w:rsidR="00BE0131" w:rsidRDefault="00BE0131" w:rsidP="00BE013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etup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FDE10F" w14:textId="4E06EAA1" w:rsidR="00BE0131" w:rsidRDefault="00BE0131" w:rsidP="00BE013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AFCF52" w14:textId="4BA13ED2" w:rsidR="00BE0131" w:rsidRDefault="00BE0131" w:rsidP="00BE013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$45 p/hour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B15295" w14:textId="3169DF50" w:rsidR="00BE0131" w:rsidRDefault="00BE0131" w:rsidP="00BE0131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180</w:t>
            </w:r>
          </w:p>
        </w:tc>
      </w:tr>
      <w:tr w:rsidR="00BE0131" w:rsidRPr="00805CFA" w14:paraId="5C972FCD" w14:textId="77777777" w:rsidTr="00BE0131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3120E5" w14:textId="3E3F31FC" w:rsidR="00BE0131" w:rsidRPr="00805CFA" w:rsidRDefault="00BE013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C7CA22" w14:textId="2FE2A474" w:rsidR="00BE0131" w:rsidRPr="00805CFA" w:rsidRDefault="00BE013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Setup </w:t>
            </w:r>
            <w:proofErr w:type="spellStart"/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Github</w:t>
            </w:r>
            <w:proofErr w:type="spellEnd"/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Version Contro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A24521" w14:textId="47B268C5" w:rsidR="00BE0131" w:rsidRDefault="00BE013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42E778" w14:textId="4755F55A" w:rsidR="00BE0131" w:rsidRDefault="00BE013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5 hours ($35 p/hour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B6B052" w14:textId="6C476369" w:rsidR="00BE0131" w:rsidRDefault="00BE013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175</w:t>
            </w:r>
          </w:p>
        </w:tc>
      </w:tr>
      <w:tr w:rsidR="00805CFA" w:rsidRPr="00805CFA" w14:paraId="3F33DD97" w14:textId="77777777" w:rsidTr="00BE0131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75974CC1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.</w:t>
            </w:r>
            <w:r w:rsidR="000127AE">
              <w:rPr>
                <w:rFonts w:eastAsia="Times New Roman" w:cs="Calibri"/>
                <w:sz w:val="24"/>
                <w:szCs w:val="24"/>
                <w:lang w:val="en-NZ" w:eastAsia="en-NZ"/>
              </w:rPr>
              <w:t>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2DAC4B56" w:rsidR="00805CFA" w:rsidRP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7AD3D7" w14:textId="77777777" w:rsid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6 hours x 3 team members</w:t>
            </w:r>
          </w:p>
          <w:p w14:paraId="4B4488D3" w14:textId="1E700B56" w:rsidR="000127AE" w:rsidRP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($35 p/hour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9DC3CAA" w:rsidR="00805CFA" w:rsidRPr="00805CFA" w:rsidRDefault="000127AE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1680</w:t>
            </w:r>
          </w:p>
        </w:tc>
      </w:tr>
      <w:tr w:rsidR="00805CFA" w:rsidRPr="00805CFA" w14:paraId="4DFFD1FB" w14:textId="77777777" w:rsidTr="00BE0131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14190268" w:rsidR="00805CFA" w:rsidRPr="00805CFA" w:rsidRDefault="00BE013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6535 + GST $980.25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E7E1E62" w:rsidR="00805CFA" w:rsidRPr="00805CFA" w:rsidRDefault="00BE013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7515.25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lastRenderedPageBreak/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419410">
    <w:abstractNumId w:val="1"/>
  </w:num>
  <w:num w:numId="2" w16cid:durableId="1937904624">
    <w:abstractNumId w:val="0"/>
  </w:num>
  <w:num w:numId="3" w16cid:durableId="2131195193">
    <w:abstractNumId w:val="6"/>
  </w:num>
  <w:num w:numId="4" w16cid:durableId="916941745">
    <w:abstractNumId w:val="5"/>
  </w:num>
  <w:num w:numId="5" w16cid:durableId="223105172">
    <w:abstractNumId w:val="4"/>
  </w:num>
  <w:num w:numId="6" w16cid:durableId="812066702">
    <w:abstractNumId w:val="7"/>
  </w:num>
  <w:num w:numId="7" w16cid:durableId="1064374761">
    <w:abstractNumId w:val="3"/>
  </w:num>
  <w:num w:numId="8" w16cid:durableId="145244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127AE"/>
    <w:rsid w:val="000A5D4C"/>
    <w:rsid w:val="00134871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BE0131"/>
    <w:rsid w:val="00C14A14"/>
    <w:rsid w:val="00CA0A83"/>
    <w:rsid w:val="00D84B29"/>
    <w:rsid w:val="00DA43AD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n Mason</cp:lastModifiedBy>
  <cp:revision>2</cp:revision>
  <dcterms:created xsi:type="dcterms:W3CDTF">2023-04-17T02:09:00Z</dcterms:created>
  <dcterms:modified xsi:type="dcterms:W3CDTF">2023-04-17T02:09:00Z</dcterms:modified>
</cp:coreProperties>
</file>